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X725f5eb9213b6a2dc311c3424ec7f7018bf612c"/>
    <w:p>
      <w:pPr>
        <w:pStyle w:val="Heading1"/>
      </w:pPr>
      <w:r>
        <w:t xml:space="preserve">Cover Letter for Industrial Engineer Position in Spain Madrid</w:t>
      </w:r>
    </w:p>
    <w:p>
      <w:pPr>
        <w:pStyle w:val="FirstParagraph"/>
      </w:pPr>
      <w:r>
        <w:rPr>
          <w:bCs/>
          <w:b/>
        </w:rPr>
        <w:t xml:space="preserve">Dear Hiring Manager,</w:t>
      </w:r>
    </w:p>
    <w:p>
      <w:pPr>
        <w:pStyle w:val="BodyText"/>
      </w:pPr>
      <w:r>
        <w:t xml:space="preserve">I am writing to express my interest in the Industrial Engineer position at your esteemed organization in Spain Madrid. With a strong academic foundation in industrial engineering and hands-on experience optimizing processes, managing projects, and driving operational efficiency, I am confident in my ability to contribute meaningfully to your team. As a professional deeply committed to innovation and sustainability—values that are central to the industrial landscape of Spain Madrid—I am eager to bring my expertise to a dynamic environment where quality, precision, and forward-thinking solutions are prioritized.</w:t>
      </w:r>
    </w:p>
    <w:p>
      <w:pPr>
        <w:pStyle w:val="BodyText"/>
      </w:pPr>
      <w:r>
        <w:t xml:space="preserve">Industrial engineering is not just a profession for me; it is a passion rooted in the desire to solve complex challenges through systematic analysis and creative problem-solving. My career has been dedicated to improving productivity, reducing waste, and enhancing resource utilization across diverse industries. Whether it was optimizing supply chain logistics for a multinational manufacturing firm or implementing lean methodologies in a production facility, I have consistently focused on aligning technical excellence with business objectives. These experiences have equipped me with the tools to thrive in the fast-paced and highly competitive industrial sector of Spain Madrid.</w:t>
      </w:r>
    </w:p>
    <w:p>
      <w:pPr>
        <w:pStyle w:val="BodyText"/>
      </w:pPr>
      <w:r>
        <w:t xml:space="preserve">Spain Madrid, as a hub of innovation and economic activity, presents unique opportunities for industrial engineers to shape the future of manufacturing, logistics, and technology. The region’s emphasis on sustainable practices, digital transformation, and global trade aligns perfectly with my professional goals. I have closely followed the advancements in industries such as automotive, aerospace, and renewable energy in Madrid’s industrial zones. For instance, the integration of smart technologies in production lines and the push for energy-efficient solutions reflect the forward-thinking mindset that resonates with my own approach to industrial engineering.</w:t>
      </w:r>
    </w:p>
    <w:p>
      <w:pPr>
        <w:pStyle w:val="BodyText"/>
      </w:pPr>
      <w:r>
        <w:t xml:space="preserve">My academic background includes a Master’s degree in Industrial Engineering from [University Name], where I specialized in operations research and systems optimization. During my studies, I developed a keen interest in data-driven decision-making and its application to real-world challenges. This passion led me to intern at [Company Name], where I collaborated on a project to reduce production downtime by 15% through predictive maintenance algorithms. The experience not only solidified my technical skills but also taught me the importance of cross-functional teamwork—something that is critical in the collaborative industrial environment of Spain Madrid.</w:t>
      </w:r>
    </w:p>
    <w:p>
      <w:pPr>
        <w:pStyle w:val="BodyText"/>
      </w:pPr>
      <w:r>
        <w:t xml:space="preserve">Professionally, I have worked as an Industrial Engineer at [Current/Previous Company], where I spearheaded initiatives to improve workflow efficiency and reduce costs. One of my most significant achievements was redesigning the layout of a warehouse facility, which resulted in a 20% increase in order fulfillment speed. Additionally, I led a team to implement ISO 9001 quality management systems, ensuring compliance with international standards while fostering a culture of continuous improvement. These accomplishments highlight my ability to balance technical expertise with leadership and strategic thinking—qualities that are essential for success in Madrid’s industrial sector.</w:t>
      </w:r>
    </w:p>
    <w:p>
      <w:pPr>
        <w:pStyle w:val="BodyText"/>
      </w:pPr>
      <w:r>
        <w:t xml:space="preserve">What sets me apart as an Industrial Engineer is my adaptability and commitment to lifelong learning. I am fluent in both English and Spanish, which allows me to communicate effectively with stakeholders across different cultural and professional backgrounds. This skill is particularly valuable in Spain Madrid, where collaboration between local and international teams is common. Moreover, I stay updated on industry trends by participating in professional associations such as the Spanish Society of Industrial Engineers (SEIN) and attending conferences focused on Industry 4.0 technologies.</w:t>
      </w:r>
    </w:p>
    <w:p>
      <w:pPr>
        <w:pStyle w:val="BodyText"/>
      </w:pPr>
      <w:r>
        <w:t xml:space="preserve">I am particularly drawn to your organization because of its reputation for innovation and its alignment with the principles of sustainable industrial practices. Madrid is home to several pioneering companies that are redefining what it means to be a responsible industrial leader, and I would be honored to contribute to such a mission. Whether it’s through optimizing energy consumption in production processes or leveraging data analytics to enhance decision-making, I am eager to apply my skills toward meaningful outcomes.</w:t>
      </w:r>
    </w:p>
    <w:p>
      <w:pPr>
        <w:pStyle w:val="BodyText"/>
      </w:pPr>
      <w:r>
        <w:t xml:space="preserve">As an Industrial Engineer with a proven track record of delivering results, I am confident that my background and vision would make me a valuable asset to your team. I would welcome the opportunity to discuss how my expertise in process optimization, project management, and sustainable practices can support your goals in Spain Madrid. Thank you for considering my application. I look forward to the possibility of contributing to your organization’s continued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Position in Spain Madrid</dc:title>
  <dc:creator/>
  <dc:language>en</dc:language>
  <cp:keywords/>
  <dcterms:created xsi:type="dcterms:W3CDTF">2026-07-21T10:59:59Z</dcterms:created>
  <dcterms:modified xsi:type="dcterms:W3CDTF">2026-07-21T10:59:59Z</dcterms:modified>
</cp:coreProperties>
</file>

<file path=docProps/custom.xml><?xml version="1.0" encoding="utf-8"?>
<Properties xmlns="http://schemas.openxmlformats.org/officeDocument/2006/custom-properties" xmlns:vt="http://schemas.openxmlformats.org/officeDocument/2006/docPropsVTypes"/>
</file>